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9D1DA" w14:textId="785E3AAC" w:rsidR="00AD4CAE" w:rsidRDefault="000D25C2">
      <w:r>
        <w:t>Testing  info:</w:t>
      </w:r>
    </w:p>
    <w:p w14:paraId="51FDDF48" w14:textId="703D1C70" w:rsidR="000D25C2" w:rsidRDefault="000D25C2">
      <w:r>
        <w:t xml:space="preserve">Run  </w:t>
      </w:r>
    </w:p>
    <w:p w14:paraId="22A4E550" w14:textId="7378F2CA" w:rsidR="000D25C2" w:rsidRDefault="000D25C2">
      <w:r>
        <w:t>Catch test:</w:t>
      </w:r>
    </w:p>
    <w:p w14:paraId="02072433" w14:textId="79918DDE" w:rsidR="000D25C2" w:rsidRDefault="000D25C2">
      <w:r>
        <w:rPr>
          <w:noProof/>
        </w:rPr>
        <w:drawing>
          <wp:inline distT="0" distB="0" distL="0" distR="0" wp14:anchorId="5FFC844B" wp14:editId="69AE6D9C">
            <wp:extent cx="5943600" cy="444690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7EA70" w14:textId="63AFE14C" w:rsidR="000D25C2" w:rsidRDefault="000D25C2"/>
    <w:p w14:paraId="6D630277" w14:textId="5C8469C7" w:rsidR="000D25C2" w:rsidRDefault="000D25C2">
      <w:r>
        <w:rPr>
          <w:noProof/>
        </w:rPr>
        <w:drawing>
          <wp:inline distT="0" distB="0" distL="0" distR="0" wp14:anchorId="68CB6B79" wp14:editId="5EE6EFA5">
            <wp:extent cx="5848350" cy="2019300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AD327" w14:textId="3354706B" w:rsidR="000D25C2" w:rsidRDefault="000D25C2"/>
    <w:p w14:paraId="4969981B" w14:textId="72FD187A" w:rsidR="000D25C2" w:rsidRDefault="000D25C2"/>
    <w:p w14:paraId="72A0E3E6" w14:textId="4BA9BC46" w:rsidR="000D25C2" w:rsidRDefault="000D25C2">
      <w:r>
        <w:t>Test output</w:t>
      </w:r>
    </w:p>
    <w:p w14:paraId="49A89734" w14:textId="535013E7" w:rsidR="000D25C2" w:rsidRDefault="000D25C2">
      <w:r>
        <w:t>See TestOut.</w:t>
      </w:r>
      <w:r w:rsidR="00711865">
        <w:t>txt for expanded  values</w:t>
      </w:r>
    </w:p>
    <w:p w14:paraId="711325BC" w14:textId="069B92CA" w:rsidR="000D25C2" w:rsidRDefault="000D25C2"/>
    <w:p w14:paraId="195AFBAB" w14:textId="1EDB3272" w:rsidR="000D25C2" w:rsidRDefault="000D25C2">
      <w:r>
        <w:rPr>
          <w:noProof/>
        </w:rPr>
        <w:drawing>
          <wp:inline distT="0" distB="0" distL="0" distR="0" wp14:anchorId="5A2AF2BD" wp14:editId="265CA81A">
            <wp:extent cx="5943600" cy="392493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25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zYzMjAxMjM0MzBU0lEKTi0uzszPAykwrAUAoYqpNiwAAAA="/>
  </w:docVars>
  <w:rsids>
    <w:rsidRoot w:val="00143E2B"/>
    <w:rsid w:val="000D25C2"/>
    <w:rsid w:val="00143E2B"/>
    <w:rsid w:val="00711865"/>
    <w:rsid w:val="00AD4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6BBB8"/>
  <w15:chartTrackingRefBased/>
  <w15:docId w15:val="{BDF5FD6C-0F16-4C94-8137-7DF68315A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Wolter-Karabatic</dc:creator>
  <cp:keywords/>
  <dc:description/>
  <cp:lastModifiedBy>Lucas Wolter-Karabatic</cp:lastModifiedBy>
  <cp:revision>2</cp:revision>
  <dcterms:created xsi:type="dcterms:W3CDTF">2021-11-05T05:26:00Z</dcterms:created>
  <dcterms:modified xsi:type="dcterms:W3CDTF">2021-11-05T05:32:00Z</dcterms:modified>
</cp:coreProperties>
</file>